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arpenter Internship Position at [Company Name]</w:t>
      </w:r>
    </w:p>
    <w:bookmarkEnd w:id="20"/>
    <w:p>
      <w:pPr>
        <w:pStyle w:val="BodyText"/>
      </w:pPr>
      <w:r>
        <w:t xml:space="preserve">[Your Full Name]</w:t>
      </w:r>
    </w:p>
    <w:p>
      <w:pPr>
        <w:pStyle w:val="BodyText"/>
      </w:pPr>
      <w:r>
        <w:t xml:space="preserve">[Your Street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Street Address]</w:t>
      </w:r>
    </w:p>
    <w:p>
      <w:pPr>
        <w:pStyle w:val="BodyText"/>
      </w:pPr>
      <w:r>
        <w:t xml:space="preserve">Paris, France</w:t>
      </w:r>
    </w:p>
    <w:bookmarkStart w:id="21" w:name="X9acc8154c4fc4bde6ae841b8b1e07a88ae63996"/>
    <w:p>
      <w:pPr>
        <w:pStyle w:val="Heading2"/>
      </w:pPr>
      <w:r>
        <w:t xml:space="preserve">Subject: Application for Carpenter Internship Position in France Paris</w:t>
      </w:r>
    </w:p>
    <w:bookmarkEnd w:id="21"/>
    <w:p>
      <w:pPr>
        <w:pStyle w:val="FirstParagraph"/>
      </w:pPr>
      <w:r>
        <w:t xml:space="preserve">Dear Hiring Manager,</w:t>
      </w:r>
    </w:p>
    <w:p>
      <w:pPr>
        <w:pStyle w:val="BodyText"/>
      </w:pPr>
      <w:r>
        <w:t xml:space="preserve">It is with profound enthusiasm that I submit my application for the Carpenter Internship position at your esteemed establishment in Paris, France. As a dedicated apprentice carpenter deeply passionate about European woodworking traditions, I have long admired the unparalleled craftsmanship embedded in Parisian heritage sites and contemporary architectural marvels. This opportunity represents not merely an internship, but a pivotal step toward integrating myself into France's rich legacy of artisanal excellence—a legacy that has inspired my journey since childhood when I first marveled at the intricate woodwork of Notre-Dame Cathedral through travel documentaries.</w:t>
      </w:r>
    </w:p>
    <w:p>
      <w:pPr>
        <w:pStyle w:val="BodyText"/>
      </w:pPr>
      <w:r>
        <w:t xml:space="preserve">My academic foundation in woodworking, completed through a rigorous three-year program at [Your Institution Name] in my home country, has equipped me with comprehensive technical skills including precision joinery, traditional tool mastery (such as hand planes and chisels), sustainable timber sourcing principles, and CAD software proficiency. However, it is the unique convergence of historical craftsmanship and modern innovation that draws me specifically to France Paris. I am not merely seeking to learn carpentry techniques; I aspire to understand how Parisian artisans harmonize centuries-old methods with contemporary design demands—whether restoring a 17th-century Hôtel Particulier in Le Marais or contributing to eco-conscious developments like the Cité de la Musique complex. This fusion is precisely why I believe your company’s commitment to preserving France's architectural soul while embracing sustainable innovation aligns with my professional ethos.</w:t>
      </w:r>
    </w:p>
    <w:p>
      <w:pPr>
        <w:pStyle w:val="BodyText"/>
      </w:pPr>
      <w:r>
        <w:t xml:space="preserve">During my apprenticeship at [Previous Workshop/Company], I gained hands-on experience in residential and commercial projects that required meticulous attention to detail. One pivotal project involved constructing custom oak millwork for a heritage-listed property, where I honed my ability to replicate period-appropriate techniques under the guidance of master craftsmen. This experience taught me that carpentry transcends mere construction—it is an act of cultural preservation. In Paris, where every building tells a story from Louis XIV’s reign to the Art Deco golden age, this perspective becomes paramount. I am eager to contribute to your team’s work on projects that honor such narratives while meeting modern standards for sustainability and functionality.</w:t>
      </w:r>
    </w:p>
    <w:p>
      <w:pPr>
        <w:pStyle w:val="BodyText"/>
      </w:pPr>
      <w:r>
        <w:t xml:space="preserve">What sets France Paris apart in the global carpentry landscape is its unparalleled ecosystem of artisanal excellence. The city’s dense concentration of woodworking ateliers, historical restoration firms like Atelier de la Cité, and institutions such as the École Boulle provide an unmatched learning environment. I have meticulously studied your company’s recent project documentation—including the renovation of a 19th-century apartment building in Montmartre where you integrated traditional wood framing with energy-efficient systems—and am deeply impressed by your commitment to ethical practices. My French language skills (B2 level, with ongoing intensive study) further position me to fully engage within this cultural context, communicate effectively with your team, and immerse myself in Parisian work rhythms.</w:t>
      </w:r>
    </w:p>
    <w:p>
      <w:pPr>
        <w:pStyle w:val="BodyText"/>
      </w:pPr>
      <w:r>
        <w:t xml:space="preserve">I understand that an internship at your Parisian workshop will demand adaptability. Having navigated cross-cultural environments during my studies—particularly a semester abroad in Lyon where I observed how French carpenters balance precision with artistic expression—I am prepared to embrace the challenges of working within France's distinct professional culture. My physical stamina, developed through years of manual labor, ensures I can meet the demands of on-site work in historic districts while adhering strictly to safety protocols. Moreover, my portfolio includes photographs and sketches documenting my process from timber selection to finished pieces—a testament to my commitment to craftsmanship at every stage.</w:t>
      </w:r>
    </w:p>
    <w:p>
      <w:pPr>
        <w:pStyle w:val="BodyText"/>
      </w:pPr>
      <w:r>
        <w:t xml:space="preserve">I am particularly drawn to how your company bridges generational knowledge transfer. In Paris, where the apprenticeship model remains central to artisanal training (unlike the more industrialized approaches common in other nations), I see a rare opportunity to learn from master carpenters whose skills have been refined over decades. The prospect of contributing to projects that will stand for centuries—whether reinforcing the wooden framework of a historic theatre or crafting bespoke elements for luxury residences in Le Marais—fuels my ambition. France Paris is not just a location; it is the epicenter where I can transform theoretical knowledge into meaningful artistry.</w:t>
      </w:r>
    </w:p>
    <w:p>
      <w:pPr>
        <w:pStyle w:val="BodyText"/>
      </w:pPr>
      <w:r>
        <w:t xml:space="preserve">Beyond technical proficiency, I bring an unwavering respect for French craftsmanship values: patience in execution, reverence for materials, and an insistence on quality over speed. In my application for this Internship Application Letter opportunity, I am not merely offering skills—I am committing to a cultural immersion. I have researched Parisian woodworking traditions extensively through resources like the Musée des Arts Décoratifs' collection and aim to document my learning journey through sketches in a field journal, which I would be honored to share with your team.</w:t>
      </w:r>
    </w:p>
    <w:p>
      <w:pPr>
        <w:pStyle w:val="BodyText"/>
      </w:pPr>
      <w:r>
        <w:t xml:space="preserve">As a candidate, I offer more than enthusiasm. My academic records (including certification in timber sustainability practices), technical proficiency across hand and power tools, and fluency in French ensure I can contribute meaningfully from day one. I am eager to learn from your team’s expertise while sharing my own perspectives on sustainable material innovation—a growing focus in Parisian construction.</w:t>
      </w:r>
    </w:p>
    <w:p>
      <w:pPr>
        <w:pStyle w:val="BodyText"/>
      </w:pPr>
      <w:r>
        <w:t xml:space="preserve">The prospect of walking through the narrow streets of Paris, past workshops where artisans have shaped wood for generations, is a dream I pursue with relentless dedication. This internship represents the next chapter in my journey to become a carpenter who honors heritage while innovating responsibly—exactly what France Paris embodies. Thank you for considering my application. I welcome the opportunity to discuss how my skills and passion align with your workshop’s vision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Portfolio (Digital Link), Languag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18T21:54:56Z</dcterms:created>
  <dcterms:modified xsi:type="dcterms:W3CDTF">2026-07-18T21:54:56Z</dcterms:modified>
</cp:coreProperties>
</file>

<file path=docProps/custom.xml><?xml version="1.0" encoding="utf-8"?>
<Properties xmlns="http://schemas.openxmlformats.org/officeDocument/2006/custom-properties" xmlns:vt="http://schemas.openxmlformats.org/officeDocument/2006/docPropsVTypes"/>
</file>